
<file path=[Content_Types].xml><?xml version="1.0" encoding="utf-8"?>
<Types xmlns="http://schemas.openxmlformats.org/package/2006/content-types">
  <Default Extension="jp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7753C" w14:textId="77777777" w:rsidR="00151BE9" w:rsidRDefault="00000000">
      <w:pPr>
        <w:pStyle w:val="a4"/>
      </w:pPr>
      <w:r>
        <w:t>Отчет по лабораторной работе № 2</w:t>
      </w:r>
    </w:p>
    <w:p w14:paraId="29195F88" w14:textId="77777777" w:rsidR="00151BE9" w:rsidRDefault="00000000">
      <w:pPr>
        <w:pStyle w:val="a5"/>
      </w:pPr>
      <w:r>
        <w:t>Дискреционное разграничение прав в Linux. Основные атрибуты</w:t>
      </w:r>
    </w:p>
    <w:p w14:paraId="4D72AAFD" w14:textId="74C171FE" w:rsidR="00151BE9" w:rsidRDefault="009667B2">
      <w:pPr>
        <w:pStyle w:val="Author"/>
      </w:pPr>
      <w:r>
        <w:t>Петрова Мария Евген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07239471"/>
        <w:docPartObj>
          <w:docPartGallery w:val="Table of Contents"/>
          <w:docPartUnique/>
        </w:docPartObj>
      </w:sdtPr>
      <w:sdtContent>
        <w:p w14:paraId="431689CC" w14:textId="77777777" w:rsidR="00151BE9" w:rsidRDefault="00000000">
          <w:pPr>
            <w:pStyle w:val="ae"/>
          </w:pPr>
          <w:r>
            <w:t>Содержание</w:t>
          </w:r>
        </w:p>
        <w:p w14:paraId="52B12170" w14:textId="289B09D6" w:rsidR="00EE26AE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38051" w:history="1">
            <w:r w:rsidR="00EE26AE" w:rsidRPr="00D05A50">
              <w:rPr>
                <w:rStyle w:val="ad"/>
                <w:noProof/>
              </w:rPr>
              <w:t>Цель работы</w:t>
            </w:r>
            <w:r w:rsidR="00EE26AE">
              <w:rPr>
                <w:noProof/>
                <w:webHidden/>
              </w:rPr>
              <w:tab/>
            </w:r>
            <w:r w:rsidR="00EE26AE">
              <w:rPr>
                <w:noProof/>
                <w:webHidden/>
              </w:rPr>
              <w:fldChar w:fldCharType="begin"/>
            </w:r>
            <w:r w:rsidR="00EE26AE">
              <w:rPr>
                <w:noProof/>
                <w:webHidden/>
              </w:rPr>
              <w:instrText xml:space="preserve"> PAGEREF _Toc177238051 \h </w:instrText>
            </w:r>
            <w:r w:rsidR="00EE26AE">
              <w:rPr>
                <w:noProof/>
                <w:webHidden/>
              </w:rPr>
            </w:r>
            <w:r w:rsidR="00EE26AE">
              <w:rPr>
                <w:noProof/>
                <w:webHidden/>
              </w:rPr>
              <w:fldChar w:fldCharType="separate"/>
            </w:r>
            <w:r w:rsidR="004330BF">
              <w:rPr>
                <w:noProof/>
                <w:webHidden/>
              </w:rPr>
              <w:t>1</w:t>
            </w:r>
            <w:r w:rsidR="00EE26AE">
              <w:rPr>
                <w:noProof/>
                <w:webHidden/>
              </w:rPr>
              <w:fldChar w:fldCharType="end"/>
            </w:r>
          </w:hyperlink>
        </w:p>
        <w:p w14:paraId="705CA6B8" w14:textId="3CAD133C" w:rsidR="00EE26AE" w:rsidRDefault="00EE26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38052" w:history="1">
            <w:r w:rsidRPr="00D05A5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30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80E4B3" w14:textId="36E9DBEE" w:rsidR="00EE26AE" w:rsidRDefault="00EE26AE" w:rsidP="004330B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38053" w:history="1">
            <w:r w:rsidRPr="00D05A5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30B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2A055" w14:textId="5797128C" w:rsidR="00EE26AE" w:rsidRDefault="00EE26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7238056" w:history="1">
            <w:r w:rsidRPr="00D05A50">
              <w:rPr>
                <w:rStyle w:val="ad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238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330B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A3B35" w14:textId="77777777" w:rsidR="00151BE9" w:rsidRDefault="00000000">
          <w:r>
            <w:fldChar w:fldCharType="end"/>
          </w:r>
        </w:p>
      </w:sdtContent>
    </w:sdt>
    <w:p w14:paraId="1D6E0EDD" w14:textId="77777777" w:rsidR="00151BE9" w:rsidRDefault="00000000">
      <w:pPr>
        <w:pStyle w:val="1"/>
      </w:pPr>
      <w:bookmarkStart w:id="0" w:name="цель-работы"/>
      <w:bookmarkStart w:id="1" w:name="_Toc177238051"/>
      <w:r>
        <w:t>Цель работы</w:t>
      </w:r>
      <w:bookmarkEnd w:id="1"/>
    </w:p>
    <w:p w14:paraId="223CE704" w14:textId="77777777" w:rsidR="00151BE9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[1].</w:t>
      </w:r>
    </w:p>
    <w:p w14:paraId="157736CF" w14:textId="77777777" w:rsidR="00151BE9" w:rsidRDefault="00000000">
      <w:pPr>
        <w:pStyle w:val="1"/>
      </w:pPr>
      <w:bookmarkStart w:id="2" w:name="теоретическое-введение"/>
      <w:bookmarkStart w:id="3" w:name="_Toc177238052"/>
      <w:bookmarkEnd w:id="0"/>
      <w:r>
        <w:t>Теоретическое введение</w:t>
      </w:r>
      <w:bookmarkEnd w:id="3"/>
    </w:p>
    <w:p w14:paraId="197E5913" w14:textId="77777777" w:rsidR="00151BE9" w:rsidRDefault="00000000">
      <w:pPr>
        <w:pStyle w:val="FirstParagraph"/>
      </w:pPr>
      <w:r>
        <w:t>Программа VirtualBox предоставляет широкий спектр возможностей для работы с виртуальными машинами. Это решение подходит для тестирования новых операционных систем, запуска старых приложений или изоляции потенциально опасного программного обеспечения. Благодаря интуитивно понятному интерфейсу и богатому функционалу, VirtualBox стал выбором многих пользователей по всему миру.</w:t>
      </w:r>
    </w:p>
    <w:p w14:paraId="1F2BF862" w14:textId="77777777" w:rsidR="00151BE9" w:rsidRDefault="00000000">
      <w:pPr>
        <w:pStyle w:val="1"/>
      </w:pPr>
      <w:bookmarkStart w:id="4" w:name="выполнение-лабораторной-работы"/>
      <w:bookmarkStart w:id="5" w:name="_Toc177238053"/>
      <w:bookmarkEnd w:id="2"/>
      <w:r>
        <w:t>Выполнение лабораторной работы</w:t>
      </w:r>
      <w:bookmarkEnd w:id="5"/>
    </w:p>
    <w:p w14:paraId="74E49034" w14:textId="5522A70B" w:rsidR="00151BE9" w:rsidRDefault="00000000"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</w:t>
      </w:r>
    </w:p>
    <w:p w14:paraId="7F7D1B77" w14:textId="3DBAEBB0" w:rsidR="00151BE9" w:rsidRPr="009667B2" w:rsidRDefault="009667B2">
      <w:pPr>
        <w:pStyle w:val="CaptionedFigure"/>
      </w:pPr>
      <w:r>
        <w:rPr>
          <w:noProof/>
        </w:rPr>
        <w:lastRenderedPageBreak/>
        <w:drawing>
          <wp:inline distT="0" distB="0" distL="0" distR="0" wp14:anchorId="46F0A12B" wp14:editId="7CCB5830">
            <wp:extent cx="5441674" cy="2286000"/>
            <wp:effectExtent l="0" t="0" r="0" b="0"/>
            <wp:docPr id="567364921" name="Рисунок 1" descr="Изображение выглядит как текст, программное обеспечение, Мультимедийное программное обеспечение, Графическ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364921" name="Рисунок 1" descr="Изображение выглядит как текст, программное обеспечение, Мультимедийное программное обеспечение, Графическое программное обеспечение&#10;&#10;Автоматически созданное описание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81" t="14312" r="39312" b="51927"/>
                    <a:stretch/>
                  </pic:blipFill>
                  <pic:spPr bwMode="auto">
                    <a:xfrm>
                      <a:off x="0" y="0"/>
                      <a:ext cx="5465859" cy="2296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CB93E6" w14:textId="47CF2DC7" w:rsidR="00151BE9" w:rsidRDefault="00000000">
      <w:pPr>
        <w:pStyle w:val="ImageCaption"/>
      </w:pPr>
      <w:r>
        <w:t>Создание учетной записи</w:t>
      </w:r>
      <w:r w:rsidR="009667B2">
        <w:t xml:space="preserve"> </w:t>
      </w:r>
      <w:proofErr w:type="gramStart"/>
      <w:r w:rsidR="009667B2">
        <w:t xml:space="preserve">и  </w:t>
      </w:r>
      <w:r>
        <w:t>Создание</w:t>
      </w:r>
      <w:proofErr w:type="gramEnd"/>
      <w:r>
        <w:t xml:space="preserve"> пароля</w:t>
      </w:r>
    </w:p>
    <w:p w14:paraId="69DB15EE" w14:textId="49ACFDC0" w:rsidR="00151BE9" w:rsidRDefault="009667B2">
      <w:pPr>
        <w:pStyle w:val="CaptionedFigure"/>
      </w:pPr>
      <w:r>
        <w:rPr>
          <w:noProof/>
        </w:rPr>
        <w:drawing>
          <wp:inline distT="0" distB="0" distL="0" distR="0" wp14:anchorId="0C8F7A48" wp14:editId="1346E15C">
            <wp:extent cx="4140200" cy="3504568"/>
            <wp:effectExtent l="0" t="0" r="0" b="635"/>
            <wp:docPr id="822656310" name="Рисунок 2" descr="Изображение выглядит как программное обеспечение, Мультимедийное программное обеспечение, текст, Значок на компьютер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656310" name="Рисунок 2" descr="Изображение выглядит как программное обеспечение, Мультимедийное программное обеспечение, текст, Значок на компьютере&#10;&#10;Автоматически созданное описание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65" t="6423" r="38488" b="18715"/>
                    <a:stretch/>
                  </pic:blipFill>
                  <pic:spPr bwMode="auto">
                    <a:xfrm>
                      <a:off x="0" y="0"/>
                      <a:ext cx="4155111" cy="35171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E54945" w14:textId="77777777" w:rsidR="00151BE9" w:rsidRDefault="00000000">
      <w:pPr>
        <w:pStyle w:val="ImageCaption"/>
      </w:pPr>
      <w:r>
        <w:t>Учетная запись guest</w:t>
      </w:r>
    </w:p>
    <w:p w14:paraId="3B388E92" w14:textId="2D6F3B78" w:rsidR="00151BE9" w:rsidRDefault="00000000">
      <w:pPr>
        <w:pStyle w:val="a0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: </w:t>
      </w:r>
    </w:p>
    <w:p w14:paraId="03C23ADA" w14:textId="513CED83" w:rsidR="00151BE9" w:rsidRDefault="009667B2">
      <w:pPr>
        <w:pStyle w:val="CaptionedFigure"/>
      </w:pPr>
      <w:r>
        <w:rPr>
          <w:noProof/>
        </w:rPr>
        <w:lastRenderedPageBreak/>
        <w:drawing>
          <wp:inline distT="0" distB="0" distL="0" distR="0" wp14:anchorId="29709C86" wp14:editId="79EFAF80">
            <wp:extent cx="4699000" cy="2602134"/>
            <wp:effectExtent l="0" t="0" r="0" b="1905"/>
            <wp:docPr id="584361091" name="Рисунок 3" descr="Изображение выглядит как текст, программное обеспечение, Мультимедийное программное обеспечение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361091" name="Рисунок 3" descr="Изображение выглядит как текст, программное обеспечение, Мультимедийное программное обеспечение, снимок экрана&#10;&#10;Автоматически созданное описание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610" t="17981" r="41996" b="44221"/>
                    <a:stretch/>
                  </pic:blipFill>
                  <pic:spPr bwMode="auto">
                    <a:xfrm>
                      <a:off x="0" y="0"/>
                      <a:ext cx="4730982" cy="26198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33AD1" w14:textId="00CE9028" w:rsidR="00151BE9" w:rsidRDefault="00000000">
      <w:pPr>
        <w:pStyle w:val="ImageCaption"/>
      </w:pPr>
      <w:r>
        <w:t>Домашняя директория</w:t>
      </w:r>
      <w:r w:rsidR="009667B2">
        <w:t xml:space="preserve"> И </w:t>
      </w:r>
      <w:r>
        <w:t>Проверка имени пользователя</w:t>
      </w:r>
    </w:p>
    <w:p w14:paraId="6555A778" w14:textId="0E3CB001" w:rsidR="00151BE9" w:rsidRDefault="00000000" w:rsidP="009667B2">
      <w:pPr>
        <w:pStyle w:val="a0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 </w:t>
      </w:r>
    </w:p>
    <w:p w14:paraId="374A3C94" w14:textId="77777777" w:rsidR="009667B2" w:rsidRDefault="009667B2" w:rsidP="009667B2">
      <w:pPr>
        <w:pStyle w:val="ImageCaption"/>
      </w:pPr>
      <w:r>
        <w:t xml:space="preserve">Также </w:t>
      </w:r>
      <w:r w:rsidR="00000000">
        <w:t xml:space="preserve">Команды </w:t>
      </w:r>
      <w:proofErr w:type="spellStart"/>
      <w:r w:rsidR="00000000">
        <w:t>id</w:t>
      </w:r>
      <w:proofErr w:type="spellEnd"/>
      <w:r w:rsidR="00000000">
        <w:t xml:space="preserve">, </w:t>
      </w:r>
      <w:proofErr w:type="spellStart"/>
      <w:r w:rsidR="00000000">
        <w:t>groups</w:t>
      </w:r>
      <w:proofErr w:type="spellEnd"/>
      <w:r>
        <w:t xml:space="preserve"> и </w:t>
      </w:r>
      <w:r>
        <w:t>Сравнение имени пользователя</w:t>
      </w:r>
    </w:p>
    <w:p w14:paraId="668B3D52" w14:textId="3602CF69" w:rsidR="00151BE9" w:rsidRDefault="00151BE9" w:rsidP="009667B2">
      <w:pPr>
        <w:pStyle w:val="ImageCaption"/>
      </w:pPr>
    </w:p>
    <w:p w14:paraId="05525A6F" w14:textId="11AF6BE9" w:rsidR="00151BE9" w:rsidRDefault="00000000">
      <w:pPr>
        <w:pStyle w:val="a0"/>
      </w:pPr>
      <w:r>
        <w:t>Просмотрите файл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 xml:space="preserve"> командой cat /etc/passwd </w:t>
      </w:r>
    </w:p>
    <w:p w14:paraId="4364088D" w14:textId="0D9BEA47" w:rsidR="00151BE9" w:rsidRDefault="009667B2">
      <w:pPr>
        <w:pStyle w:val="CaptionedFigure"/>
      </w:pPr>
      <w:r>
        <w:rPr>
          <w:noProof/>
        </w:rPr>
        <w:lastRenderedPageBreak/>
        <w:drawing>
          <wp:inline distT="0" distB="0" distL="0" distR="0" wp14:anchorId="31775094" wp14:editId="69EA191C">
            <wp:extent cx="5499100" cy="4461903"/>
            <wp:effectExtent l="0" t="0" r="0" b="0"/>
            <wp:docPr id="1829605749" name="Рисунок 4" descr="Изображение выглядит как текст, программное обеспечение, Мультимедийное программное обеспечение, компьюте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605749" name="Рисунок 4" descr="Изображение выглядит как текст, программное обеспечение, Мультимедийное программное обеспечение, компьютер&#10;&#10;Автоматически созданное описание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996" b="16331"/>
                    <a:stretch/>
                  </pic:blipFill>
                  <pic:spPr bwMode="auto">
                    <a:xfrm>
                      <a:off x="0" y="0"/>
                      <a:ext cx="5577272" cy="4525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8D3D9" w14:textId="77777777" w:rsidR="00151BE9" w:rsidRDefault="00000000">
      <w:pPr>
        <w:pStyle w:val="ImageCaption"/>
      </w:pPr>
      <w:r>
        <w:t>Просмотр файла passwd</w:t>
      </w:r>
    </w:p>
    <w:p w14:paraId="3AD428BD" w14:textId="479754BD" w:rsidR="00151BE9" w:rsidRDefault="00000000">
      <w:pPr>
        <w:pStyle w:val="a0"/>
      </w:pPr>
      <w:r>
        <w:t xml:space="preserve">Найдем свою учетную запись и сравним gid пользователя: </w:t>
      </w:r>
      <w:r w:rsidR="009667B2">
        <w:t xml:space="preserve">2 </w:t>
      </w:r>
      <w:proofErr w:type="spellStart"/>
      <w:r w:rsidR="009667B2">
        <w:t>посл</w:t>
      </w:r>
      <w:proofErr w:type="spellEnd"/>
      <w:r w:rsidR="009667B2">
        <w:t xml:space="preserve"> строчки</w:t>
      </w:r>
    </w:p>
    <w:p w14:paraId="782BACB4" w14:textId="54D23D08" w:rsidR="00151BE9" w:rsidRDefault="00151BE9">
      <w:pPr>
        <w:pStyle w:val="CaptionedFigure"/>
      </w:pPr>
    </w:p>
    <w:p w14:paraId="3E8D719F" w14:textId="77777777" w:rsidR="00151BE9" w:rsidRDefault="00000000">
      <w:pPr>
        <w:pStyle w:val="ImageCaption"/>
      </w:pPr>
      <w:r>
        <w:t>gid пользователя</w:t>
      </w:r>
    </w:p>
    <w:p w14:paraId="534CC0BE" w14:textId="337E439D" w:rsidR="00151BE9" w:rsidRDefault="00000000">
      <w:pPr>
        <w:pStyle w:val="a0"/>
      </w:pPr>
      <w:r>
        <w:t>Определите существующие в системе директории командой ls -l /home/ Удалось ли вам получить список поддиректорий директории /home? Какие права установлены на директориях? Есть все права у пользователя.</w:t>
      </w:r>
    </w:p>
    <w:p w14:paraId="428B2D03" w14:textId="04E1981F" w:rsidR="00151BE9" w:rsidRDefault="009667B2">
      <w:pPr>
        <w:pStyle w:val="CaptionedFigure"/>
      </w:pPr>
      <w:r>
        <w:rPr>
          <w:noProof/>
        </w:rPr>
        <w:lastRenderedPageBreak/>
        <w:drawing>
          <wp:inline distT="0" distB="0" distL="0" distR="0" wp14:anchorId="5D9583EC" wp14:editId="3365C1D8">
            <wp:extent cx="5435600" cy="4367893"/>
            <wp:effectExtent l="0" t="0" r="0" b="1270"/>
            <wp:docPr id="788144467" name="Рисунок 5" descr="Изображение выглядит как программное обеспечение, текст, Мультимедийное программное обеспечение, компьютер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144467" name="Рисунок 5" descr="Изображение выглядит как программное обеспечение, текст, Мультимедийное программное обеспечение, компьютер&#10;&#10;Автоматически созданное описание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203" b="17432"/>
                    <a:stretch/>
                  </pic:blipFill>
                  <pic:spPr bwMode="auto">
                    <a:xfrm>
                      <a:off x="0" y="0"/>
                      <a:ext cx="5461799" cy="43889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AACD2" w14:textId="77777777" w:rsidR="00151BE9" w:rsidRDefault="00000000">
      <w:pPr>
        <w:pStyle w:val="ImageCaption"/>
      </w:pPr>
      <w:r>
        <w:t>Просмотр директорий</w:t>
      </w:r>
    </w:p>
    <w:p w14:paraId="30D198AF" w14:textId="61CA4CC4" w:rsidR="00151BE9" w:rsidRDefault="00151BE9">
      <w:pPr>
        <w:pStyle w:val="CaptionedFigure"/>
      </w:pPr>
    </w:p>
    <w:p w14:paraId="73DB3BFA" w14:textId="77777777" w:rsidR="00151BE9" w:rsidRDefault="00000000">
      <w:pPr>
        <w:pStyle w:val="ImageCaption"/>
      </w:pPr>
      <w:r>
        <w:t>Просмотр поддиректорий</w:t>
      </w:r>
    </w:p>
    <w:p w14:paraId="44E2E5C7" w14:textId="77777777" w:rsidR="00151BE9" w:rsidRDefault="00000000">
      <w:pPr>
        <w:pStyle w:val="ImageCaption"/>
      </w:pPr>
      <w:r>
        <w:t>Снятие атрибутов с директории dir1</w:t>
      </w:r>
    </w:p>
    <w:p w14:paraId="45AFB7BC" w14:textId="065DBE29" w:rsidR="00151BE9" w:rsidRDefault="009667B2">
      <w:pPr>
        <w:pStyle w:val="CaptionedFigure"/>
      </w:pPr>
      <w:r>
        <w:rPr>
          <w:noProof/>
        </w:rPr>
        <w:drawing>
          <wp:inline distT="0" distB="0" distL="0" distR="0" wp14:anchorId="5554D60D" wp14:editId="388DFCA4">
            <wp:extent cx="4874455" cy="1600200"/>
            <wp:effectExtent l="0" t="0" r="2540" b="0"/>
            <wp:docPr id="1837772194" name="Рисунок 6" descr="Изображение выглядит как программное обеспечение, Мультимедийное программное обеспечение, текст, Графическ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772194" name="Рисунок 6" descr="Изображение выглядит как программное обеспечение, Мультимедийное программное обеспечение, текст, Графическое программное обеспечение&#10;&#10;Автоматически созданное описание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853" r="59129" b="12293"/>
                    <a:stretch/>
                  </pic:blipFill>
                  <pic:spPr bwMode="auto">
                    <a:xfrm>
                      <a:off x="0" y="0"/>
                      <a:ext cx="4892085" cy="1605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3093DA" w14:textId="77777777" w:rsidR="00151BE9" w:rsidRDefault="00000000">
      <w:pPr>
        <w:pStyle w:val="1"/>
      </w:pPr>
      <w:bookmarkStart w:id="6" w:name="заключение"/>
      <w:bookmarkStart w:id="7" w:name="_Toc177238056"/>
      <w:bookmarkEnd w:id="4"/>
      <w:r>
        <w:t>Заключение</w:t>
      </w:r>
      <w:bookmarkEnd w:id="7"/>
    </w:p>
    <w:p w14:paraId="58A5134C" w14:textId="77777777" w:rsidR="00151BE9" w:rsidRDefault="00000000">
      <w:pPr>
        <w:pStyle w:val="FirstParagraph"/>
      </w:pPr>
      <w:r>
        <w:t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p w14:paraId="316F2385" w14:textId="3A21E93C" w:rsidR="00151BE9" w:rsidRDefault="00151BE9">
      <w:pPr>
        <w:pStyle w:val="FirstParagraph"/>
      </w:pPr>
      <w:bookmarkStart w:id="8" w:name="библиографическая-справка"/>
      <w:bookmarkEnd w:id="6"/>
      <w:bookmarkEnd w:id="8"/>
    </w:p>
    <w:sectPr w:rsidR="00151B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AB0DE" w14:textId="77777777" w:rsidR="00842E3B" w:rsidRDefault="00842E3B">
      <w:pPr>
        <w:spacing w:after="0"/>
      </w:pPr>
      <w:r>
        <w:separator/>
      </w:r>
    </w:p>
  </w:endnote>
  <w:endnote w:type="continuationSeparator" w:id="0">
    <w:p w14:paraId="2E6F5B95" w14:textId="77777777" w:rsidR="00842E3B" w:rsidRDefault="00842E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2871A" w14:textId="77777777" w:rsidR="00842E3B" w:rsidRDefault="00842E3B">
      <w:r>
        <w:separator/>
      </w:r>
    </w:p>
  </w:footnote>
  <w:footnote w:type="continuationSeparator" w:id="0">
    <w:p w14:paraId="61D66261" w14:textId="77777777" w:rsidR="00842E3B" w:rsidRDefault="00842E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ED8A5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48530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BE9"/>
    <w:rsid w:val="00151BE9"/>
    <w:rsid w:val="004330BF"/>
    <w:rsid w:val="007A6B1B"/>
    <w:rsid w:val="00842E3B"/>
    <w:rsid w:val="009203FB"/>
    <w:rsid w:val="009667B2"/>
    <w:rsid w:val="00EE2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0316184"/>
  <w15:docId w15:val="{B9805585-5F82-D249-A665-ECED1E633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E26AE"/>
    <w:pPr>
      <w:spacing w:after="100"/>
    </w:pPr>
  </w:style>
  <w:style w:type="paragraph" w:styleId="20">
    <w:name w:val="toc 2"/>
    <w:basedOn w:val="a"/>
    <w:next w:val="a"/>
    <w:autoRedefine/>
    <w:uiPriority w:val="39"/>
    <w:rsid w:val="00EE26A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 2</vt:lpstr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2</dc:title>
  <dc:creator>Лебедева Ольга Андреевна</dc:creator>
  <cp:keywords/>
  <cp:lastModifiedBy>Петрова Мария Евгеньевна</cp:lastModifiedBy>
  <cp:revision>2</cp:revision>
  <cp:lastPrinted>2024-09-14T17:35:00Z</cp:lastPrinted>
  <dcterms:created xsi:type="dcterms:W3CDTF">2024-09-14T18:19:00Z</dcterms:created>
  <dcterms:modified xsi:type="dcterms:W3CDTF">2024-09-14T18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креционное разграничение прав в Linux. Основные атрибут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